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HOT WINE #EU23853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85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innamic aldehyde; Orange Oil; alpha-Methylcinnamic aldehyde; Eugenol; Clove Leaf Oi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paraId="15AF5E6F" w14:textId="5180E34A">
            <w:pPr>
              <w:pStyle w:val="SDSTableTextNormal"/>
              <w:rPr>
                <w:noProof w:val="0"/>
              </w:rPr>
            </w:pPr>
            <w:r w:rsidR="00066C34">
              <w:rPr>
                <w:noProof/>
              </w:rPr>
              <w:t>0.5505 – 1.103125</w:t>
            </w:r>
          </w:p>
        </w:tc>
        <w:tc>
          <w:tcPr>
            <w:tcW w:w="3118" w:type="dxa"/>
          </w:tcPr>
          <w:p w:rsidR="00827634" w:rsidRPr="00E158AE" w:rsidP="009B0F88" w14:paraId="03C690C9"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21 – 0.425</w:t>
            </w:r>
          </w:p>
        </w:tc>
        <w:tc>
          <w:tcPr>
            <w:tcW w:w="3118" w:type="dxa"/>
          </w:tcPr>
          <w:p w:rsidR="00827634" w:rsidRPr="00E158AE" w:rsidP="009B0F88" w14:textId="7E488380">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325 – 0.262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 – 0.01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05</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1 – 0.00275</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1 – 0.0027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5 – 0.001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1 – 0.0005</w:t>
            </w:r>
          </w:p>
        </w:tc>
        <w:tc>
          <w:tcPr>
            <w:tcW w:w="3118" w:type="dxa"/>
          </w:tcPr>
          <w:p w:rsidR="00827634" w:rsidRPr="00E158AE" w:rsidP="009B0F88" w14:textId="7E488380">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28</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7</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5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81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p-Cymene (99-87-6)</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HOT WINE #EU23853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28-48-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Methylcinnamic aldehyde (101-3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love Leaf Oil  (8000-3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Cymene (99-8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ophenone (98-8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HOT WINE #EU23853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Orange Oil ; (R)-p-mentha-1,8-diene; d-limonene ; .alpha.-Pinene ; .beta.-Pinene ; p-Cymene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HOT WINE #EU23853F 10% in DPG ; Cinnamic aldehyde ; Orange Oil ; alpha-Methylcinnamic aldehyde ; Eugenol ; Clove Leaf Oil  ; (R)-p-mentha-1,8-diene; d-limonene ; .alpha.-Pinene ; benzaldehyde ; p-Cymene ; acetopheno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HOT WINE #EU23853F 10% in DPG ; Cinnamic aldehyde ; Orange Oil ; alpha-Methylcinnamic aldehyde ; (R)-p-mentha-1,8-diene; d-limonene ; .alpha.-Pinene ; p-Cymen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Orange Oil ; (R)-p-mentha-1,8-diene; d-limonene ; .alpha.-Pinene ; .beta.-Pinene ; p-Cymene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HOT WINE #EU23853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HOT WINE #EU23853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96F5D4A-B265-4D7F-AC21-8470AD8175CA}"/>
</file>

<file path=customXml/itemProps3.xml><?xml version="1.0" encoding="utf-8"?>
<ds:datastoreItem xmlns:ds="http://schemas.openxmlformats.org/officeDocument/2006/customXml" ds:itemID="{8463A5C4-2FA9-485E-9BF3-5BBA4AD0D659}"/>
</file>

<file path=customXml/itemProps4.xml><?xml version="1.0" encoding="utf-8"?>
<ds:datastoreItem xmlns:ds="http://schemas.openxmlformats.org/officeDocument/2006/customXml" ds:itemID="{6142C42A-0A3E-4AD6-9A94-1ACFE08EE112}"/>
</file>

<file path=docProps/app.xml><?xml version="1.0" encoding="utf-8"?>
<Properties xmlns="http://schemas.openxmlformats.org/officeDocument/2006/extended-properties" xmlns:vt="http://schemas.openxmlformats.org/officeDocument/2006/docPropsVTypes">
  <Template>Normal.dotm</Template>
  <TotalTime>12</TotalTime>
  <Pages>2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